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43BC1" w14:textId="77777777" w:rsidR="00623590" w:rsidRDefault="00623590" w:rsidP="00623590">
      <w:pPr>
        <w:rPr>
          <w:rFonts w:ascii="Times New Roman" w:hAnsi="Times New Roman"/>
          <w:b/>
          <w:bCs/>
          <w:caps/>
          <w:sz w:val="32"/>
          <w:szCs w:val="32"/>
        </w:rPr>
      </w:pPr>
    </w:p>
    <w:p w14:paraId="4F254EF4" w14:textId="77777777" w:rsidR="00623590" w:rsidRDefault="00623590" w:rsidP="00623590">
      <w:pPr>
        <w:rPr>
          <w:rFonts w:ascii="Times New Roman" w:hAnsi="Times New Roman"/>
          <w:b/>
          <w:bCs/>
          <w:caps/>
          <w:sz w:val="32"/>
          <w:szCs w:val="32"/>
        </w:rPr>
      </w:pPr>
    </w:p>
    <w:p w14:paraId="6552B96F" w14:textId="77777777" w:rsidR="00623590" w:rsidRDefault="00623590" w:rsidP="00623590">
      <w:pPr>
        <w:rPr>
          <w:rFonts w:ascii="Times New Roman" w:hAnsi="Times New Roman"/>
          <w:b/>
          <w:bCs/>
          <w:caps/>
          <w:sz w:val="32"/>
          <w:szCs w:val="32"/>
        </w:rPr>
      </w:pPr>
    </w:p>
    <w:p w14:paraId="31A0CC83" w14:textId="77777777" w:rsidR="00623590" w:rsidRPr="00914B83" w:rsidRDefault="00623590" w:rsidP="00623590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914B83">
        <w:rPr>
          <w:rFonts w:ascii="Times New Roman" w:hAnsi="Times New Roman"/>
          <w:b/>
          <w:bCs/>
          <w:caps/>
          <w:sz w:val="28"/>
          <w:szCs w:val="28"/>
        </w:rPr>
        <w:t>NINe</w:t>
      </w:r>
      <w:r w:rsidR="0027729D">
        <w:rPr>
          <w:rFonts w:ascii="Times New Roman" w:hAnsi="Times New Roman"/>
          <w:b/>
          <w:bCs/>
          <w:sz w:val="28"/>
          <w:szCs w:val="28"/>
        </w:rPr>
        <w:t>-Month Temporary</w:t>
      </w:r>
      <w:r w:rsidRPr="00914B83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00D29ABB" w14:textId="0D1B6901" w:rsidR="00623590" w:rsidRDefault="00ED2D79" w:rsidP="00623590">
      <w:pPr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OS#</w:t>
      </w:r>
      <w:r w:rsidR="000E02CB">
        <w:rPr>
          <w:rFonts w:ascii="Times New Roman" w:hAnsi="Times New Roman"/>
          <w:b/>
          <w:bCs/>
        </w:rPr>
        <w:t>TBD</w:t>
      </w:r>
    </w:p>
    <w:p w14:paraId="2A86A2F2" w14:textId="77777777" w:rsidR="00623590" w:rsidRDefault="00623590" w:rsidP="00623590">
      <w:pPr>
        <w:rPr>
          <w:rFonts w:ascii="Times New Roman" w:hAnsi="Times New Roman"/>
          <w:b/>
          <w:bCs/>
          <w:caps/>
        </w:rPr>
      </w:pPr>
    </w:p>
    <w:p w14:paraId="0A25DB6F" w14:textId="77777777" w:rsidR="00623590" w:rsidRPr="0031069B" w:rsidRDefault="00623590" w:rsidP="00623590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b/>
          <w:bCs/>
          <w:caps/>
          <w:color w:val="000000" w:themeColor="text1"/>
          <w:sz w:val="24"/>
          <w:szCs w:val="24"/>
        </w:rPr>
        <w:t>J</w:t>
      </w:r>
      <w:r w:rsidRPr="0031069B">
        <w:rPr>
          <w:rFonts w:ascii="Times New Roman" w:hAnsi="Times New Roman"/>
          <w:b/>
          <w:bCs/>
          <w:color w:val="000000" w:themeColor="text1"/>
          <w:sz w:val="24"/>
          <w:szCs w:val="24"/>
        </w:rPr>
        <w:t>ob Description:</w:t>
      </w:r>
    </w:p>
    <w:p w14:paraId="695FF52B" w14:textId="77777777" w:rsidR="00623590" w:rsidRDefault="0027729D" w:rsidP="00623590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This position will be responsible for assisting in complete application processing including the following:</w:t>
      </w:r>
    </w:p>
    <w:p w14:paraId="214D71E4" w14:textId="77777777" w:rsidR="00DF4470" w:rsidRDefault="00DF4470" w:rsidP="00623590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316EBFB" w14:textId="77777777" w:rsidR="00DF4470" w:rsidRPr="00DF4470" w:rsidRDefault="00DF4470" w:rsidP="00DF4470">
      <w:pPr>
        <w:rPr>
          <w:rFonts w:ascii="Times New Roman" w:hAnsi="Times New Roman"/>
          <w:sz w:val="24"/>
          <w:szCs w:val="24"/>
        </w:rPr>
      </w:pPr>
      <w:r w:rsidRPr="00DF4470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Nature of Work:</w:t>
      </w:r>
    </w:p>
    <w:p w14:paraId="54379C22" w14:textId="77777777" w:rsidR="00DF4470" w:rsidRPr="00DF4470" w:rsidRDefault="00DF4470" w:rsidP="00DF4470">
      <w:pPr>
        <w:rPr>
          <w:rFonts w:ascii="Times New Roman" w:hAnsi="Times New Roman"/>
          <w:sz w:val="24"/>
          <w:szCs w:val="24"/>
        </w:rPr>
      </w:pPr>
      <w:r w:rsidRPr="00DF4470">
        <w:rPr>
          <w:rFonts w:ascii="Times New Roman" w:hAnsi="Times New Roman"/>
          <w:color w:val="000000"/>
          <w:sz w:val="24"/>
          <w:szCs w:val="24"/>
        </w:rPr>
        <w:t> </w:t>
      </w:r>
    </w:p>
    <w:p w14:paraId="746D95F2" w14:textId="77777777" w:rsidR="00DF4470" w:rsidRPr="00DF4470" w:rsidRDefault="00DF4470" w:rsidP="00DF4470">
      <w:pPr>
        <w:rPr>
          <w:rFonts w:ascii="Times New Roman" w:hAnsi="Times New Roman"/>
          <w:sz w:val="24"/>
          <w:szCs w:val="24"/>
        </w:rPr>
      </w:pPr>
      <w:r w:rsidRPr="00DF4470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Examples of Work Performed:</w:t>
      </w:r>
    </w:p>
    <w:p w14:paraId="7399BA0A" w14:textId="77777777" w:rsidR="00623590" w:rsidRPr="0031069B" w:rsidRDefault="00623590" w:rsidP="00623590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B82F8E2" w14:textId="77777777" w:rsidR="00623590" w:rsidRPr="0031069B" w:rsidRDefault="00623590" w:rsidP="00623590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b/>
          <w:bCs/>
          <w:color w:val="000000" w:themeColor="text1"/>
          <w:sz w:val="24"/>
          <w:szCs w:val="24"/>
        </w:rPr>
        <w:t>Temporary Questionnaire:  </w:t>
      </w:r>
    </w:p>
    <w:p w14:paraId="1A92E705" w14:textId="77777777" w:rsidR="00623590" w:rsidRPr="0031069B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b/>
          <w:bCs/>
          <w:color w:val="000000" w:themeColor="text1"/>
          <w:sz w:val="24"/>
          <w:szCs w:val="24"/>
        </w:rPr>
        <w:t> </w:t>
      </w:r>
    </w:p>
    <w:p w14:paraId="10B57A78" w14:textId="77777777" w:rsidR="00623590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>• Are the job duties provided in the job description performe</w:t>
      </w:r>
      <w:r w:rsidR="00F956F1">
        <w:rPr>
          <w:rFonts w:ascii="Times New Roman" w:hAnsi="Times New Roman"/>
          <w:color w:val="000000" w:themeColor="text1"/>
          <w:sz w:val="24"/>
          <w:szCs w:val="24"/>
        </w:rPr>
        <w:t xml:space="preserve">d on a temporary basis? </w:t>
      </w:r>
    </w:p>
    <w:p w14:paraId="23397BA7" w14:textId="77777777" w:rsidR="00623590" w:rsidRPr="0031069B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 xml:space="preserve">                 </w:t>
      </w:r>
    </w:p>
    <w:p w14:paraId="6F49774D" w14:textId="77777777" w:rsidR="00623590" w:rsidRPr="0027729D" w:rsidRDefault="00623590" w:rsidP="00623590">
      <w:pPr>
        <w:autoSpaceDE w:val="0"/>
        <w:autoSpaceDN w:val="0"/>
        <w:rPr>
          <w:rFonts w:ascii="Times New Roman" w:hAnsi="Times New Roman"/>
          <w:color w:val="5B9BD5" w:themeColor="accen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 xml:space="preserve">• Do you plan to fill the job on a permanent basis? If yes, please explain. </w:t>
      </w:r>
    </w:p>
    <w:p w14:paraId="7EAF9955" w14:textId="77777777" w:rsidR="005E6902" w:rsidRPr="0031069B" w:rsidRDefault="005E6902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</w:p>
    <w:p w14:paraId="319A4798" w14:textId="77777777" w:rsidR="00623590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 xml:space="preserve">• Is the individual a current student? </w:t>
      </w:r>
    </w:p>
    <w:p w14:paraId="222ACB84" w14:textId="77777777" w:rsidR="00623590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 xml:space="preserve">• Is </w:t>
      </w:r>
      <w:r w:rsidR="0008238C">
        <w:rPr>
          <w:rFonts w:ascii="Times New Roman" w:hAnsi="Times New Roman"/>
          <w:color w:val="000000" w:themeColor="text1"/>
          <w:sz w:val="24"/>
          <w:szCs w:val="24"/>
        </w:rPr>
        <w:t xml:space="preserve">the individual a PERA retiree? </w:t>
      </w:r>
    </w:p>
    <w:p w14:paraId="2B7B9EEA" w14:textId="77777777" w:rsidR="00623590" w:rsidRPr="00217808" w:rsidRDefault="00623590" w:rsidP="00623590">
      <w:pPr>
        <w:autoSpaceDE w:val="0"/>
        <w:autoSpaceDN w:val="0"/>
        <w:rPr>
          <w:rFonts w:ascii="Times New Roman" w:hAnsi="Times New Roman"/>
          <w:color w:val="002060"/>
          <w:sz w:val="24"/>
          <w:szCs w:val="24"/>
        </w:rPr>
      </w:pPr>
      <w:r w:rsidRPr="00217808">
        <w:rPr>
          <w:rFonts w:ascii="Times New Roman" w:hAnsi="Times New Roman"/>
          <w:color w:val="002060"/>
          <w:sz w:val="24"/>
          <w:szCs w:val="24"/>
        </w:rPr>
        <w:t> </w:t>
      </w:r>
    </w:p>
    <w:p w14:paraId="408C4994" w14:textId="4650386C" w:rsidR="00623590" w:rsidRPr="0027729D" w:rsidRDefault="00623590" w:rsidP="00623590">
      <w:pPr>
        <w:autoSpaceDE w:val="0"/>
        <w:autoSpaceDN w:val="0"/>
        <w:rPr>
          <w:rFonts w:ascii="Times New Roman" w:hAnsi="Times New Roman"/>
          <w:color w:val="5B9BD5" w:themeColor="accen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>• Anticipated start date:</w:t>
      </w:r>
      <w:r w:rsidR="0027729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60EF930C" w14:textId="77777777" w:rsidR="00623590" w:rsidRPr="0031069B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> </w:t>
      </w:r>
    </w:p>
    <w:p w14:paraId="61E91CDB" w14:textId="77777777" w:rsidR="005E6902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>• First and l</w:t>
      </w:r>
      <w:r w:rsidR="0008238C">
        <w:rPr>
          <w:rFonts w:ascii="Times New Roman" w:hAnsi="Times New Roman"/>
          <w:color w:val="000000" w:themeColor="text1"/>
          <w:sz w:val="24"/>
          <w:szCs w:val="24"/>
        </w:rPr>
        <w:t>ast name of the temporary hire</w:t>
      </w:r>
      <w:r w:rsidR="001158C4">
        <w:rPr>
          <w:rFonts w:ascii="Times New Roman" w:hAnsi="Times New Roman"/>
          <w:color w:val="000000" w:themeColor="text1"/>
          <w:sz w:val="24"/>
          <w:szCs w:val="24"/>
        </w:rPr>
        <w:t xml:space="preserve"> &amp; Email</w:t>
      </w:r>
      <w:r w:rsidR="0008238C">
        <w:rPr>
          <w:rFonts w:ascii="Times New Roman" w:hAnsi="Times New Roman"/>
          <w:color w:val="000000" w:themeColor="text1"/>
          <w:sz w:val="24"/>
          <w:szCs w:val="24"/>
        </w:rPr>
        <w:t>:</w:t>
      </w:r>
      <w:r w:rsidR="0027729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24180411" w14:textId="77777777" w:rsidR="00623590" w:rsidRPr="0031069B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> </w:t>
      </w:r>
    </w:p>
    <w:p w14:paraId="4860CFF9" w14:textId="77777777" w:rsidR="005E6902" w:rsidRDefault="0008238C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• Hourly rate of pay:</w:t>
      </w:r>
      <w:r w:rsidR="0027729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E6902">
        <w:rPr>
          <w:rFonts w:ascii="Times New Roman" w:hAnsi="Times New Roman"/>
          <w:color w:val="000000" w:themeColor="text1"/>
          <w:sz w:val="24"/>
          <w:szCs w:val="24"/>
        </w:rPr>
        <w:t>$</w:t>
      </w:r>
    </w:p>
    <w:p w14:paraId="2EF540AB" w14:textId="77777777" w:rsidR="00623590" w:rsidRPr="0031069B" w:rsidRDefault="00623590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 w:rsidRPr="0031069B">
        <w:rPr>
          <w:rFonts w:ascii="Times New Roman" w:hAnsi="Times New Roman"/>
          <w:color w:val="000000" w:themeColor="text1"/>
          <w:sz w:val="24"/>
          <w:szCs w:val="24"/>
        </w:rPr>
        <w:t> </w:t>
      </w:r>
    </w:p>
    <w:p w14:paraId="11BEA283" w14:textId="77777777" w:rsidR="005E6902" w:rsidRDefault="0008238C" w:rsidP="00623590">
      <w:pPr>
        <w:autoSpaceDE w:val="0"/>
        <w:autoSpaceDN w:val="0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• Speed type to be charged:</w:t>
      </w:r>
      <w:r w:rsidR="0027729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4C51B53F" w14:textId="0E915B02" w:rsidR="008E36A9" w:rsidRDefault="008E36A9"/>
    <w:sectPr w:rsidR="008E36A9" w:rsidSect="00623590">
      <w:pgSz w:w="12240" w:h="15840"/>
      <w:pgMar w:top="144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B2AD4"/>
    <w:multiLevelType w:val="hybridMultilevel"/>
    <w:tmpl w:val="5EF8D026"/>
    <w:lvl w:ilvl="0" w:tplc="99CA8644">
      <w:start w:val="1"/>
      <w:numFmt w:val="decimal"/>
      <w:lvlText w:val="%1."/>
      <w:lvlJc w:val="left"/>
      <w:pPr>
        <w:tabs>
          <w:tab w:val="num" w:pos="1245"/>
        </w:tabs>
        <w:ind w:left="1245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965"/>
        </w:tabs>
        <w:ind w:left="1965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685"/>
        </w:tabs>
        <w:ind w:left="2685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05"/>
        </w:tabs>
        <w:ind w:left="340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25"/>
        </w:tabs>
        <w:ind w:left="412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45"/>
        </w:tabs>
        <w:ind w:left="4845" w:hanging="180"/>
      </w:pPr>
    </w:lvl>
    <w:lvl w:ilvl="6" w:tplc="0409000F">
      <w:start w:val="1"/>
      <w:numFmt w:val="decimal"/>
      <w:lvlText w:val="%7."/>
      <w:lvlJc w:val="left"/>
      <w:pPr>
        <w:tabs>
          <w:tab w:val="num" w:pos="5565"/>
        </w:tabs>
        <w:ind w:left="556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285"/>
        </w:tabs>
        <w:ind w:left="628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05"/>
        </w:tabs>
        <w:ind w:left="7005" w:hanging="180"/>
      </w:pPr>
    </w:lvl>
  </w:abstractNum>
  <w:abstractNum w:abstractNumId="1" w15:restartNumberingAfterBreak="0">
    <w:nsid w:val="24F15D25"/>
    <w:multiLevelType w:val="hybridMultilevel"/>
    <w:tmpl w:val="28A4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28248D"/>
    <w:multiLevelType w:val="hybridMultilevel"/>
    <w:tmpl w:val="7B364332"/>
    <w:lvl w:ilvl="0" w:tplc="0409000D">
      <w:start w:val="1"/>
      <w:numFmt w:val="bullet"/>
      <w:lvlText w:val="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52210D28"/>
    <w:multiLevelType w:val="multilevel"/>
    <w:tmpl w:val="D550F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9401AE"/>
    <w:multiLevelType w:val="hybridMultilevel"/>
    <w:tmpl w:val="5FF0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05639"/>
    <w:multiLevelType w:val="hybridMultilevel"/>
    <w:tmpl w:val="2F4E5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Lc0MDQ1MbU0tzBW0lEKTi0uzszPAykwqgUAR1NB1iwAAAA="/>
  </w:docVars>
  <w:rsids>
    <w:rsidRoot w:val="00623590"/>
    <w:rsid w:val="0008238C"/>
    <w:rsid w:val="000C28E8"/>
    <w:rsid w:val="000E02CB"/>
    <w:rsid w:val="001158C4"/>
    <w:rsid w:val="00151860"/>
    <w:rsid w:val="00173747"/>
    <w:rsid w:val="00217808"/>
    <w:rsid w:val="0027729D"/>
    <w:rsid w:val="0031069B"/>
    <w:rsid w:val="005E6902"/>
    <w:rsid w:val="00623590"/>
    <w:rsid w:val="00854E52"/>
    <w:rsid w:val="00877249"/>
    <w:rsid w:val="008E36A9"/>
    <w:rsid w:val="00914B83"/>
    <w:rsid w:val="00953A96"/>
    <w:rsid w:val="00966290"/>
    <w:rsid w:val="00A81FE6"/>
    <w:rsid w:val="00AD41E6"/>
    <w:rsid w:val="00B062D1"/>
    <w:rsid w:val="00DF4470"/>
    <w:rsid w:val="00E62B2C"/>
    <w:rsid w:val="00EC5C7C"/>
    <w:rsid w:val="00ED2D79"/>
    <w:rsid w:val="00F9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4C80B"/>
  <w15:chartTrackingRefBased/>
  <w15:docId w15:val="{5B789A8E-D22E-484E-9CA1-1964747AE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59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6F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F447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1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Hue</dc:creator>
  <cp:keywords/>
  <dc:description/>
  <cp:lastModifiedBy>Phan, Mercy N</cp:lastModifiedBy>
  <cp:revision>3</cp:revision>
  <dcterms:created xsi:type="dcterms:W3CDTF">2021-05-11T14:06:00Z</dcterms:created>
  <dcterms:modified xsi:type="dcterms:W3CDTF">2021-05-11T14:06:00Z</dcterms:modified>
</cp:coreProperties>
</file>